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o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amoa received a score of 5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amoa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moa received a score of</w:t>
      </w:r>
      <w:r>
        <w:t xml:space="preserve"> </w:t>
      </w:r>
      <w:r>
        <w:rPr>
          <w:b/>
        </w:rPr>
        <w:t xml:space="preserve">63.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amoa received a score of 50.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amoa received a score of 36.3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amoa received a score of 4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amoa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amo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amoa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amo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amoa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amoa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amoa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amo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amo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amo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amoa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amoa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Samo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o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8, 2009, 201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o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oa Country Report</dc:title>
  <dc:creator>SPI Team</dc:creator>
  <cp:keywords/>
  <dcterms:created xsi:type="dcterms:W3CDTF">2021-05-25T18:34:16Z</dcterms:created>
  <dcterms:modified xsi:type="dcterms:W3CDTF">2021-05-25T18: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